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36F2" w:rsidRDefault="007A36F2" w:rsidP="0075264E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>
            <wp:extent cx="3038899" cy="1676634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CC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6AAE" w:rsidRPr="0075264E" w:rsidRDefault="007A4C8C" w:rsidP="0075264E">
      <w:pPr>
        <w:jc w:val="center"/>
        <w:rPr>
          <w:b/>
          <w:sz w:val="28"/>
          <w:szCs w:val="28"/>
        </w:rPr>
      </w:pPr>
      <w:r w:rsidRPr="0075264E">
        <w:rPr>
          <w:b/>
          <w:sz w:val="28"/>
          <w:szCs w:val="28"/>
        </w:rPr>
        <w:t>Resume and Cover Letter Presentation Homework</w:t>
      </w:r>
    </w:p>
    <w:p w:rsidR="007A4C8C" w:rsidRPr="007A36F2" w:rsidRDefault="007A4C8C" w:rsidP="007A4C8C">
      <w:pPr>
        <w:rPr>
          <w:b/>
        </w:rPr>
      </w:pPr>
      <w:r w:rsidRPr="007A36F2">
        <w:rPr>
          <w:b/>
        </w:rPr>
        <w:t>CREATE</w:t>
      </w:r>
    </w:p>
    <w:p w:rsidR="00966AAE" w:rsidRPr="003A0BC7" w:rsidRDefault="0075264E" w:rsidP="007A4C8C">
      <w:pPr>
        <w:pStyle w:val="ListParagraph"/>
        <w:numPr>
          <w:ilvl w:val="0"/>
          <w:numId w:val="2"/>
        </w:numPr>
      </w:pPr>
      <w:r w:rsidRPr="003A0BC7">
        <w:t>Cover letter</w:t>
      </w:r>
      <w:r w:rsidR="007A36F2">
        <w:t>.</w:t>
      </w:r>
    </w:p>
    <w:p w:rsidR="00966AAE" w:rsidRPr="003A0BC7" w:rsidRDefault="0075264E" w:rsidP="007A4C8C">
      <w:pPr>
        <w:pStyle w:val="ListParagraph"/>
        <w:numPr>
          <w:ilvl w:val="0"/>
          <w:numId w:val="2"/>
        </w:numPr>
      </w:pPr>
      <w:r w:rsidRPr="003A0BC7">
        <w:t>Resume using Bauer template</w:t>
      </w:r>
      <w:r w:rsidR="007A36F2">
        <w:t>.</w:t>
      </w:r>
    </w:p>
    <w:p w:rsidR="007A4C8C" w:rsidRPr="007A36F2" w:rsidRDefault="007A4C8C" w:rsidP="007A4C8C">
      <w:pPr>
        <w:rPr>
          <w:b/>
        </w:rPr>
      </w:pPr>
      <w:r w:rsidRPr="007A36F2">
        <w:rPr>
          <w:b/>
        </w:rPr>
        <w:t>VMOCK</w:t>
      </w:r>
    </w:p>
    <w:p w:rsidR="00966AAE" w:rsidRDefault="0075264E" w:rsidP="007A4C8C">
      <w:pPr>
        <w:pStyle w:val="ListParagraph"/>
        <w:numPr>
          <w:ilvl w:val="0"/>
          <w:numId w:val="3"/>
        </w:numPr>
      </w:pPr>
      <w:r w:rsidRPr="003A0BC7">
        <w:t>Run resume through VMOCK (on Gateway under external links) and get a score of at least 75</w:t>
      </w:r>
      <w:r w:rsidR="007A36F2">
        <w:t xml:space="preserve"> before uploading it to Gateway. </w:t>
      </w:r>
    </w:p>
    <w:p w:rsidR="007A36F2" w:rsidRDefault="007A36F2" w:rsidP="007A36F2">
      <w:pPr>
        <w:pStyle w:val="ListParagraph"/>
      </w:pPr>
    </w:p>
    <w:p w:rsidR="007A4C8C" w:rsidRPr="007A36F2" w:rsidRDefault="007A4C8C" w:rsidP="007A4C8C">
      <w:pPr>
        <w:rPr>
          <w:b/>
        </w:rPr>
      </w:pPr>
      <w:r w:rsidRPr="007A36F2">
        <w:rPr>
          <w:b/>
        </w:rPr>
        <w:t>GATEWAY</w:t>
      </w:r>
    </w:p>
    <w:p w:rsidR="007A4C8C" w:rsidRDefault="0075264E" w:rsidP="007A4C8C">
      <w:pPr>
        <w:pStyle w:val="ListParagraph"/>
        <w:numPr>
          <w:ilvl w:val="0"/>
          <w:numId w:val="3"/>
        </w:numPr>
      </w:pPr>
      <w:r w:rsidRPr="003A0BC7">
        <w:t>Upload resume to Gateway for approval</w:t>
      </w:r>
      <w:r w:rsidR="007A36F2">
        <w:t>.</w:t>
      </w:r>
    </w:p>
    <w:p w:rsidR="007A36F2" w:rsidRDefault="007A36F2" w:rsidP="007A4C8C">
      <w:pPr>
        <w:pStyle w:val="ListParagraph"/>
        <w:numPr>
          <w:ilvl w:val="0"/>
          <w:numId w:val="3"/>
        </w:numPr>
      </w:pPr>
      <w:r>
        <w:t>Please note: a career counselor will be reviewing your resume during regular business hours</w:t>
      </w:r>
      <w:bookmarkStart w:id="0" w:name="_GoBack"/>
      <w:bookmarkEnd w:id="0"/>
      <w:r>
        <w:t>. We may provide additional suggestions before we are able to approve your resume. We care about your success.</w:t>
      </w:r>
    </w:p>
    <w:p w:rsidR="00966AAE" w:rsidRPr="003A0BC7" w:rsidRDefault="0075264E" w:rsidP="007A4C8C">
      <w:pPr>
        <w:pStyle w:val="ListParagraph"/>
        <w:numPr>
          <w:ilvl w:val="0"/>
          <w:numId w:val="3"/>
        </w:numPr>
      </w:pPr>
      <w:r w:rsidRPr="003A0BC7">
        <w:t xml:space="preserve">Review resources on Gateway for at least 20 minutes </w:t>
      </w:r>
      <w:r w:rsidR="007A4C8C">
        <w:t xml:space="preserve">daily </w:t>
      </w:r>
      <w:r w:rsidRPr="003A0BC7">
        <w:t>(</w:t>
      </w:r>
      <w:proofErr w:type="spellStart"/>
      <w:r w:rsidRPr="003A0BC7">
        <w:t>InterviewStream</w:t>
      </w:r>
      <w:proofErr w:type="spellEnd"/>
      <w:r w:rsidRPr="003A0BC7">
        <w:t>, job postings, etc.)</w:t>
      </w:r>
      <w:r w:rsidR="007A36F2">
        <w:t>.</w:t>
      </w:r>
    </w:p>
    <w:p w:rsidR="00904D1D" w:rsidRDefault="00904D1D"/>
    <w:sectPr w:rsidR="00904D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C8704B"/>
    <w:multiLevelType w:val="hybridMultilevel"/>
    <w:tmpl w:val="32CA0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5D650A"/>
    <w:multiLevelType w:val="hybridMultilevel"/>
    <w:tmpl w:val="ECD06BB0"/>
    <w:lvl w:ilvl="0" w:tplc="B9D6EA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562C7C">
      <w:start w:val="23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40EC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A3E31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9003E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C063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46E3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A8E1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0E08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AB27436"/>
    <w:multiLevelType w:val="hybridMultilevel"/>
    <w:tmpl w:val="B6C4F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jE0sTQ0NzE3sDRR0lEKTi0uzszPAykwqgUA1Rl+diwAAAA="/>
  </w:docVars>
  <w:rsids>
    <w:rsidRoot w:val="003A0BC7"/>
    <w:rsid w:val="003A0BC7"/>
    <w:rsid w:val="00553531"/>
    <w:rsid w:val="0075264E"/>
    <w:rsid w:val="007A36F2"/>
    <w:rsid w:val="007A4C8C"/>
    <w:rsid w:val="00904D1D"/>
    <w:rsid w:val="00966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DEFAD45-DE08-4738-A9F3-731F11BDC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4C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352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94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36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93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79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98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06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85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21-06-10T18:42:00Z</dcterms:created>
  <dcterms:modified xsi:type="dcterms:W3CDTF">2021-06-29T19:02:00Z</dcterms:modified>
</cp:coreProperties>
</file>